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b45075073d74ed461f6b136db787e70f80f5e2"/>
      <w:r>
        <w:rPr>
          <w:b/>
        </w:rPr>
        <w:t xml:space="preserve">ПРОТОКОЛ ПРО РЕЗУЛЬТАТИ ЗЕМЕЛЬНИХ ТОРГІВ № LRE001-UA-20240325-0875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Немає дани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Гощанська селищн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4.04.2024 11:2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4.04.2024 11:58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ередача права оренди земельної ділянки площею 10,3090 га з кадастровим номером 5621284400:03:022:0001, для рибогосподарських потреб, яка розташована за межами с. Вовкошів на території Гощанської територіальної громади Рівненської області</w:t>
      </w:r>
    </w:p>
    <w:p>
      <w:pPr>
        <w:numPr>
          <w:ilvl w:val="0"/>
          <w:numId w:val="1001"/>
        </w:numPr>
        <w:pStyle w:val="Compact"/>
      </w:pPr>
      <w:r>
        <w:t xml:space="preserve">Оренда земельної ділянки площею 10,3090 га з кадастровим номером 5621284400:03:022:0001, для рибогосподарських потреб, яка розташована за межами с. Вовкошів на території Гощанської територіальної громади Рівненської област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1 286,4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61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312,8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9 385,9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Лавренюк Василь Миколайович, ІПН/РНОКПП: 286351243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Шевчук Роман Анатолійович, ІПН/РНОКПП: 311912063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Любчик Микола Іванович, ІПН/РНОКПП: 225392293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Лавренюк Василь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35 033,00 грн</w:t>
            </w:r>
          </w:p>
        </w:tc>
        <w:tc>
          <w:p>
            <w:pPr>
              <w:pStyle w:val="Compact"/>
              <w:jc w:val="left"/>
            </w:pPr>
            <w:r>
              <w:t xml:space="preserve">16.04.2024 17:09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Любчик Микола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35 502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4.2024 17:24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Шевчук Роман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4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4.2024 17:15:5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Лавренюк Василь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4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25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Любчик Микола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41 05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29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Шевчук Роман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41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31:1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Лавренюк Василь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49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37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Любчик Микола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49 6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42: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Шевчук Роман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43:1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Лавренюк Василь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55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49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Любчик Микола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53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Шевчук Роман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6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55:2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Шевчук Роман Анатолійович, ІПН/РНОКПП: 311912063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3 050,00 грн (три тисячі п'ятдеся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6 335,94 грн (шість тисяч триста тридцять п'ять гривень 94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54 664,06 грн (п'ятдесят чотири тисячі шістсот шістдесят чотири гривні 0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Рівненській області/Гощанська селищна рада/180109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8012494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08999980334199812000017507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Рівненській області/Гощанська селищна рада/180109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8012494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8899998033410981500001750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14 5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ГУК у Рівненській області/Гощанська селищна рада/18010900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8012494</w:t>
      </w:r>
    </w:p>
    <w:p>
      <w:pPr>
        <w:numPr>
          <w:ilvl w:val="0"/>
          <w:numId w:val="1005"/>
        </w:numPr>
        <w:pStyle w:val="Compact"/>
      </w:pPr>
      <w:r>
        <w:t xml:space="preserve">Назва банку: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4820172034420001200002430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4.04.2024 11:58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Шевчук Роман Анатолійович, ІПН/РНОКПП: 3119120633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Гощанська селищн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7T09:39:36Z</dcterms:created>
  <dcterms:modified xsi:type="dcterms:W3CDTF">2024-05-17T09:3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